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W w:w="0" w:type="auto"/>
        <w:tblLook w:val="04A0" w:firstRow="1" w:lastRow="0" w:firstColumn="1" w:lastColumn="0" w:noHBand="0" w:noVBand="1"/>
      </w:tblPr>
      <w:tblGrid>
        <w:gridCol w:w="6974"/>
        <w:gridCol w:w="6974"/>
      </w:tblGrid>
      <w:tr w:rsidR="000E7585" w14:paraId="05422F48" w14:textId="77777777" w:rsidTr="00CB3F12">
        <w:tc>
          <w:tcPr>
            <w:tcW w:w="13948" w:type="dxa"/>
            <w:gridSpan w:val="2"/>
          </w:tcPr>
          <w:p w14:paraId="400119A9" w14:textId="69AB9C20" w:rsidR="000E7585" w:rsidRDefault="000E7585" w:rsidP="00245633">
            <w:pPr>
              <w:jc w:val="center"/>
              <w:rPr>
                <w:rFonts w:ascii="Times New Roman" w:eastAsia="宋体" w:hAnsi="Times New Roman"/>
                <w:sz w:val="28"/>
                <w:lang w:val="fr-FR"/>
              </w:rPr>
            </w:pPr>
            <w:r>
              <w:rPr>
                <w:rFonts w:ascii="Times New Roman" w:eastAsia="宋体" w:hAnsi="Times New Roman" w:hint="eastAsia"/>
                <w:sz w:val="28"/>
                <w:lang w:val="fr-FR"/>
              </w:rPr>
              <w:t>课堂笔记</w:t>
            </w:r>
            <w:r w:rsidR="00071E1D">
              <w:rPr>
                <w:rFonts w:ascii="Times New Roman" w:eastAsia="宋体" w:hAnsi="Times New Roman" w:hint="eastAsia"/>
                <w:sz w:val="28"/>
                <w:lang w:val="fr-FR"/>
              </w:rPr>
              <w:t>-</w:t>
            </w:r>
            <w:r w:rsidR="00071E1D">
              <w:rPr>
                <w:rFonts w:ascii="Times New Roman" w:eastAsia="宋体" w:hAnsi="Times New Roman"/>
                <w:sz w:val="28"/>
                <w:lang w:val="fr-FR"/>
              </w:rPr>
              <w:t>法</w:t>
            </w:r>
            <w:r w:rsidR="00071E1D">
              <w:rPr>
                <w:rFonts w:ascii="Times New Roman" w:eastAsia="宋体" w:hAnsi="Times New Roman" w:hint="eastAsia"/>
                <w:sz w:val="28"/>
                <w:lang w:val="fr-FR"/>
              </w:rPr>
              <w:t>-10.</w:t>
            </w:r>
            <w:r w:rsidR="005038ED">
              <w:rPr>
                <w:rFonts w:ascii="Times New Roman" w:eastAsia="宋体" w:hAnsi="Times New Roman"/>
                <w:sz w:val="28"/>
                <w:lang w:val="fr-FR"/>
              </w:rPr>
              <w:t>2</w:t>
            </w:r>
            <w:r w:rsidR="00245633">
              <w:rPr>
                <w:rFonts w:ascii="Times New Roman" w:eastAsia="宋体" w:hAnsi="Times New Roman"/>
                <w:sz w:val="28"/>
                <w:lang w:val="fr-FR"/>
              </w:rPr>
              <w:t>4</w:t>
            </w:r>
          </w:p>
        </w:tc>
      </w:tr>
      <w:tr w:rsidR="000E7585" w14:paraId="59402379" w14:textId="77777777" w:rsidTr="00CB3F12">
        <w:tc>
          <w:tcPr>
            <w:tcW w:w="6974" w:type="dxa"/>
          </w:tcPr>
          <w:p w14:paraId="571C8A30" w14:textId="77777777" w:rsidR="000E7585" w:rsidRDefault="000E7585" w:rsidP="000E7585">
            <w:pPr>
              <w:jc w:val="center"/>
              <w:rPr>
                <w:rFonts w:ascii="Times New Roman" w:eastAsia="宋体" w:hAnsi="Times New Roman"/>
                <w:sz w:val="28"/>
                <w:lang w:val="fr-FR"/>
              </w:rPr>
            </w:pPr>
            <w:r>
              <w:rPr>
                <w:rFonts w:ascii="Times New Roman" w:eastAsia="宋体" w:hAnsi="Times New Roman" w:hint="eastAsia"/>
                <w:sz w:val="28"/>
                <w:lang w:val="fr-FR"/>
              </w:rPr>
              <w:t>法语</w:t>
            </w:r>
          </w:p>
        </w:tc>
        <w:tc>
          <w:tcPr>
            <w:tcW w:w="6974" w:type="dxa"/>
          </w:tcPr>
          <w:p w14:paraId="7CEE33A4" w14:textId="77777777" w:rsidR="000E7585" w:rsidRDefault="000E7585" w:rsidP="000E7585">
            <w:pPr>
              <w:jc w:val="center"/>
              <w:rPr>
                <w:rFonts w:ascii="Times New Roman" w:eastAsia="宋体" w:hAnsi="Times New Roman"/>
                <w:sz w:val="28"/>
                <w:lang w:val="fr-FR"/>
              </w:rPr>
            </w:pPr>
            <w:r>
              <w:rPr>
                <w:rFonts w:ascii="Times New Roman" w:eastAsia="宋体" w:hAnsi="Times New Roman" w:hint="eastAsia"/>
                <w:sz w:val="28"/>
                <w:lang w:val="fr-FR"/>
              </w:rPr>
              <w:t>英语</w:t>
            </w:r>
          </w:p>
        </w:tc>
      </w:tr>
      <w:tr w:rsidR="000E7585" w14:paraId="58FFFEC4" w14:textId="77777777" w:rsidTr="00CB3F12">
        <w:tc>
          <w:tcPr>
            <w:tcW w:w="6974" w:type="dxa"/>
          </w:tcPr>
          <w:p w14:paraId="6F156F20" w14:textId="77777777" w:rsidR="00A941D1" w:rsidRPr="00A941D1" w:rsidRDefault="00A941D1" w:rsidP="00A941D1">
            <w:pPr>
              <w:jc w:val="left"/>
              <w:rPr>
                <w:rFonts w:ascii="Times New Roman" w:eastAsia="宋体" w:hAnsi="Times New Roman"/>
                <w:sz w:val="28"/>
                <w:lang w:val="fr-FR"/>
              </w:rPr>
            </w:pPr>
            <w:r w:rsidRPr="00A941D1">
              <w:rPr>
                <w:rFonts w:ascii="Times New Roman" w:eastAsia="宋体" w:hAnsi="Times New Roman"/>
                <w:sz w:val="28"/>
                <w:lang w:val="fr-FR"/>
              </w:rPr>
              <w:t>1 et 2 p.30</w:t>
            </w:r>
          </w:p>
          <w:p w14:paraId="24551B15" w14:textId="77777777" w:rsidR="00A941D1" w:rsidRPr="00A941D1" w:rsidRDefault="00A941D1" w:rsidP="00A941D1">
            <w:pPr>
              <w:jc w:val="left"/>
              <w:rPr>
                <w:rFonts w:ascii="Times New Roman" w:eastAsia="宋体" w:hAnsi="Times New Roman"/>
                <w:sz w:val="28"/>
                <w:lang w:val="fr-FR"/>
              </w:rPr>
            </w:pPr>
            <w:r w:rsidRPr="00A941D1">
              <w:rPr>
                <w:rFonts w:ascii="Times New Roman" w:eastAsia="宋体" w:hAnsi="Times New Roman"/>
                <w:sz w:val="28"/>
                <w:lang w:val="fr-FR"/>
              </w:rPr>
              <w:t>- excusez-moi....C'est pour une piece d'identite, ... Je voudrais des informations , s'il vous plait.</w:t>
            </w:r>
          </w:p>
          <w:p w14:paraId="6FFCC33A" w14:textId="77777777" w:rsidR="00A941D1" w:rsidRPr="00A941D1" w:rsidRDefault="00A941D1" w:rsidP="00A941D1">
            <w:pPr>
              <w:jc w:val="left"/>
              <w:rPr>
                <w:rFonts w:ascii="Times New Roman" w:eastAsia="宋体" w:hAnsi="Times New Roman"/>
                <w:sz w:val="28"/>
                <w:lang w:val="fr-FR"/>
              </w:rPr>
            </w:pPr>
            <w:r w:rsidRPr="00A941D1">
              <w:rPr>
                <w:rFonts w:ascii="Times New Roman" w:eastAsia="宋体" w:hAnsi="Times New Roman"/>
                <w:sz w:val="28"/>
                <w:lang w:val="fr-FR"/>
              </w:rPr>
              <w:t>- bien... vous presentez une piece d'identite, vous completez un formulaire..</w:t>
            </w:r>
          </w:p>
          <w:p w14:paraId="4EDA76AA" w14:textId="77777777" w:rsidR="00A941D1" w:rsidRPr="00A941D1" w:rsidRDefault="00A941D1" w:rsidP="00A941D1">
            <w:pPr>
              <w:jc w:val="left"/>
              <w:rPr>
                <w:rFonts w:ascii="Times New Roman" w:eastAsia="宋体" w:hAnsi="Times New Roman"/>
                <w:sz w:val="28"/>
                <w:lang w:val="fr-FR"/>
              </w:rPr>
            </w:pPr>
            <w:r w:rsidRPr="00A941D1">
              <w:rPr>
                <w:rFonts w:ascii="Times New Roman" w:eastAsia="宋体" w:hAnsi="Times New Roman"/>
                <w:sz w:val="28"/>
                <w:lang w:val="fr-FR"/>
              </w:rPr>
              <w:t>- vous demandez des photos?</w:t>
            </w:r>
          </w:p>
          <w:p w14:paraId="2E07357F" w14:textId="77777777" w:rsidR="00A941D1" w:rsidRPr="00A941D1" w:rsidRDefault="00A941D1" w:rsidP="00A941D1">
            <w:pPr>
              <w:jc w:val="left"/>
              <w:rPr>
                <w:rFonts w:ascii="Times New Roman" w:eastAsia="宋体" w:hAnsi="Times New Roman"/>
                <w:sz w:val="28"/>
                <w:lang w:val="fr-FR"/>
              </w:rPr>
            </w:pPr>
            <w:r w:rsidRPr="00A941D1">
              <w:rPr>
                <w:rFonts w:ascii="Times New Roman" w:eastAsia="宋体" w:hAnsi="Times New Roman"/>
                <w:sz w:val="28"/>
                <w:lang w:val="fr-FR"/>
              </w:rPr>
              <w:t>- Oui, une photo.</w:t>
            </w:r>
          </w:p>
          <w:p w14:paraId="659C0587" w14:textId="77777777" w:rsidR="00A941D1" w:rsidRPr="00A941D1" w:rsidRDefault="00A941D1" w:rsidP="00A941D1">
            <w:pPr>
              <w:jc w:val="left"/>
              <w:rPr>
                <w:rFonts w:ascii="Times New Roman" w:eastAsia="宋体" w:hAnsi="Times New Roman"/>
                <w:sz w:val="28"/>
                <w:lang w:val="fr-FR"/>
              </w:rPr>
            </w:pPr>
            <w:r w:rsidRPr="00A941D1">
              <w:rPr>
                <w:rFonts w:ascii="Times New Roman" w:eastAsia="宋体" w:hAnsi="Times New Roman"/>
                <w:sz w:val="28"/>
                <w:lang w:val="fr-FR"/>
              </w:rPr>
              <w:t>- Et combien ca coute?</w:t>
            </w:r>
          </w:p>
          <w:p w14:paraId="2D8CF552" w14:textId="77777777" w:rsidR="00A941D1" w:rsidRPr="00A941D1" w:rsidRDefault="00A941D1" w:rsidP="00A941D1">
            <w:pPr>
              <w:jc w:val="left"/>
              <w:rPr>
                <w:rFonts w:ascii="Times New Roman" w:eastAsia="宋体" w:hAnsi="Times New Roman"/>
                <w:sz w:val="28"/>
                <w:lang w:val="fr-FR"/>
              </w:rPr>
            </w:pPr>
            <w:r w:rsidRPr="00A941D1">
              <w:rPr>
                <w:rFonts w:ascii="Times New Roman" w:eastAsia="宋体" w:hAnsi="Times New Roman"/>
                <w:sz w:val="28"/>
                <w:lang w:val="fr-FR"/>
              </w:rPr>
              <w:t>- Vous etes etudiante?</w:t>
            </w:r>
          </w:p>
          <w:p w14:paraId="13AC0623" w14:textId="77777777" w:rsidR="00A941D1" w:rsidRPr="00A941D1" w:rsidRDefault="00A941D1" w:rsidP="00A941D1">
            <w:pPr>
              <w:jc w:val="left"/>
              <w:rPr>
                <w:rFonts w:ascii="Times New Roman" w:eastAsia="宋体" w:hAnsi="Times New Roman"/>
                <w:sz w:val="28"/>
                <w:lang w:val="fr-FR"/>
              </w:rPr>
            </w:pPr>
            <w:r w:rsidRPr="00A941D1">
              <w:rPr>
                <w:rFonts w:ascii="Times New Roman" w:eastAsia="宋体" w:hAnsi="Times New Roman"/>
                <w:sz w:val="28"/>
                <w:lang w:val="fr-FR"/>
              </w:rPr>
              <w:t>- Oui.</w:t>
            </w:r>
          </w:p>
          <w:p w14:paraId="2E503D34" w14:textId="77777777" w:rsidR="000452CA" w:rsidRDefault="00A941D1" w:rsidP="00A941D1">
            <w:pPr>
              <w:jc w:val="left"/>
              <w:rPr>
                <w:rFonts w:ascii="Times New Roman" w:eastAsia="宋体" w:hAnsi="Times New Roman"/>
                <w:sz w:val="28"/>
                <w:lang w:val="fr-FR"/>
              </w:rPr>
            </w:pPr>
            <w:r w:rsidRPr="00A941D1">
              <w:rPr>
                <w:rFonts w:ascii="Times New Roman" w:eastAsia="宋体" w:hAnsi="Times New Roman"/>
                <w:sz w:val="28"/>
                <w:lang w:val="fr-FR"/>
              </w:rPr>
              <w:t>- C'est gratuit pour les etudiants.</w:t>
            </w:r>
          </w:p>
          <w:p w14:paraId="12644835" w14:textId="77777777" w:rsidR="000A30EE" w:rsidRP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t>4,5 et 6 p.31</w:t>
            </w:r>
          </w:p>
          <w:p w14:paraId="2C32E30F" w14:textId="77777777" w:rsidR="000A30EE" w:rsidRP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t>-mademoiselle</w:t>
            </w:r>
          </w:p>
          <w:p w14:paraId="373D8D11" w14:textId="77777777" w:rsidR="000A30EE" w:rsidRP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lastRenderedPageBreak/>
              <w:t>-bonjour monsieur. C'est pour une inscription. Voila mon passeport, une photo et mon formulaire d'inscription.</w:t>
            </w:r>
          </w:p>
          <w:p w14:paraId="4F599E1D" w14:textId="77777777" w:rsidR="000A30EE" w:rsidRP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t>-Bien, merci... Oh! Mon cafe! Je suis desole! ...Votre nom... Martinez. Prenom.. Diane.. Quelle est votre date de naissance ? Le 3 ou le 9?</w:t>
            </w:r>
          </w:p>
          <w:p w14:paraId="3C13AFAD" w14:textId="77777777" w:rsidR="000A30EE" w:rsidRP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t>-Le 9! C'est le 9 fevrier 1995.</w:t>
            </w:r>
          </w:p>
          <w:p w14:paraId="5A476453" w14:textId="77777777" w:rsidR="000A30EE" w:rsidRP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t>-Bien, nationalite.. frncaise.</w:t>
            </w:r>
          </w:p>
          <w:p w14:paraId="7FE0B43E" w14:textId="77777777" w:rsidR="000A30EE" w:rsidRP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t>-Oui...</w:t>
            </w:r>
          </w:p>
          <w:p w14:paraId="6A6FA489" w14:textId="77777777" w:rsidR="000A30EE" w:rsidRP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t>-quelles sont vos coordonnees.. quelle est votre adresse? C'est le numero 30?</w:t>
            </w:r>
          </w:p>
          <w:p w14:paraId="5807F8E7" w14:textId="77777777" w:rsidR="000A30EE" w:rsidRP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t>-J'habite 30 rue du Jura.</w:t>
            </w:r>
          </w:p>
          <w:p w14:paraId="44E4ADA7" w14:textId="77777777" w:rsidR="000A30EE" w:rsidRP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t>-Et quel est votre numero de telephone?</w:t>
            </w:r>
          </w:p>
          <w:p w14:paraId="13E6C38D" w14:textId="77777777" w:rsidR="000A30EE" w:rsidRP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t>-C'est le 0324352918.</w:t>
            </w:r>
          </w:p>
          <w:p w14:paraId="46500334" w14:textId="77777777" w:rsidR="000A30EE" w:rsidRDefault="000A30EE" w:rsidP="000A30EE">
            <w:pPr>
              <w:jc w:val="left"/>
              <w:rPr>
                <w:rFonts w:ascii="Times New Roman" w:eastAsia="宋体" w:hAnsi="Times New Roman"/>
                <w:sz w:val="28"/>
                <w:lang w:val="fr-FR"/>
              </w:rPr>
            </w:pPr>
            <w:r w:rsidRPr="000A30EE">
              <w:rPr>
                <w:rFonts w:ascii="Times New Roman" w:eastAsia="宋体" w:hAnsi="Times New Roman"/>
                <w:sz w:val="28"/>
                <w:lang w:val="fr-FR"/>
              </w:rPr>
              <w:t>-Merci</w:t>
            </w:r>
          </w:p>
          <w:p w14:paraId="647A22AF"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2 p.34</w:t>
            </w:r>
          </w:p>
          <w:p w14:paraId="3C918CBC"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lastRenderedPageBreak/>
              <w:t>-mesdames, mesdemoiselles, messieurs ,nous allons bientot effectuer le tirage au sort. Nous avons quatre finalistes, ils sont au Canada, a Madagascar, au Senegal et en Tunisie. Ils desirent venir a Paris, ils ont un reve... Ecoutez-les.</w:t>
            </w:r>
          </w:p>
          <w:p w14:paraId="36D0D71F"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 Je m'appelle Issa, J'ai 22ans. Je suis etudiant en jorunalisme. J'habite au Senegal et J'ai une pasion: le cyclisme. Je voudrais voir l'arrivee du Tour de France surles camps-Elysees!</w:t>
            </w:r>
          </w:p>
          <w:p w14:paraId="04D99D67"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Je m'appelle Nora. Je vis en Tunisie... Je suis tunisienne! J'ai 55 ans, je suis medecin. Ma passion, c'est la pein-ture et j'ai un reve: visiter les musees de Paris; le Louvre et tous les autres!</w:t>
            </w:r>
          </w:p>
          <w:p w14:paraId="2B78236E"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 xml:space="preserve">- Moi, c'est Tom. Je suis ne aux Etats-Unis mais je vis a Madagascar. J'ai 31 ans et je travaille dans un bar. J'adore la musique, toutes les musiques: le rock, la techno, le rap... </w:t>
            </w:r>
            <w:r w:rsidRPr="003B7C27">
              <w:rPr>
                <w:rFonts w:ascii="Times New Roman" w:eastAsia="宋体" w:hAnsi="Times New Roman"/>
                <w:sz w:val="28"/>
                <w:lang w:val="fr-FR"/>
              </w:rPr>
              <w:lastRenderedPageBreak/>
              <w:t>Mon reve, c'est  d'aller a Paris pour la Fete de la Musique , le 21 juin.</w:t>
            </w:r>
          </w:p>
          <w:p w14:paraId="3AF3F07A"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 Je m'appelle Celine. J'ai 24 ans. J'habite a Quebec, au Canda. Je suis etudiante en architecture. Je reve de passer le 14 Juillet a Paris pour voir le feu d'artifice de la tour Eiffel!</w:t>
            </w:r>
          </w:p>
          <w:p w14:paraId="3B5D5708"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8 p.37</w:t>
            </w:r>
          </w:p>
          <w:p w14:paraId="06E0982A"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 Mesdames, mesdemoiselles, messieurs le grand monent est venu: le tirage au sort! Qui va a Paris? Et voila ... Elle est jeune , elle a 24 ans. Elle vit au Canada. Elle etudie I'architecture. Elle desire aller a Paris le 14 juillet, elle reve de voir le feu d'artifice de la tour Eiffel! Bravo, vous avez gagne!</w:t>
            </w:r>
          </w:p>
          <w:p w14:paraId="713A36F5"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9 b p.37</w:t>
            </w:r>
          </w:p>
          <w:p w14:paraId="615B3B94"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 Elles sont trois.</w:t>
            </w:r>
          </w:p>
          <w:p w14:paraId="0409903C"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 Elles adorent la peinture.</w:t>
            </w:r>
          </w:p>
          <w:p w14:paraId="7DEEFDBF"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lastRenderedPageBreak/>
              <w:t>- Ils s'appellent Martin et Antoine.</w:t>
            </w:r>
          </w:p>
          <w:p w14:paraId="5489922E"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 Ils appellent les candidats.</w:t>
            </w:r>
          </w:p>
          <w:p w14:paraId="3CB9CA0D"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 Nous avons trois candidats.</w:t>
            </w:r>
          </w:p>
          <w:p w14:paraId="3E89184F"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 Ils s'aiment beaucoup, ils s'adorent</w:t>
            </w:r>
          </w:p>
          <w:p w14:paraId="2C766265" w14:textId="77777777" w:rsidR="003B7C27" w:rsidRP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 Ils ont un reve.</w:t>
            </w:r>
          </w:p>
          <w:p w14:paraId="111BF801" w14:textId="77777777" w:rsidR="003B7C27" w:rsidRDefault="003B7C27" w:rsidP="003B7C27">
            <w:pPr>
              <w:jc w:val="left"/>
              <w:rPr>
                <w:rFonts w:ascii="Times New Roman" w:eastAsia="宋体" w:hAnsi="Times New Roman"/>
                <w:sz w:val="28"/>
                <w:lang w:val="fr-FR"/>
              </w:rPr>
            </w:pPr>
            <w:r w:rsidRPr="003B7C27">
              <w:rPr>
                <w:rFonts w:ascii="Times New Roman" w:eastAsia="宋体" w:hAnsi="Times New Roman"/>
                <w:sz w:val="28"/>
                <w:lang w:val="fr-FR"/>
              </w:rPr>
              <w:t>- vous avez une passion.</w:t>
            </w:r>
          </w:p>
          <w:p w14:paraId="58FEF310" w14:textId="77777777" w:rsidR="00BF2335" w:rsidRPr="00BF2335" w:rsidRDefault="00BF2335" w:rsidP="00BF2335">
            <w:pPr>
              <w:jc w:val="left"/>
              <w:rPr>
                <w:rFonts w:ascii="Times New Roman" w:eastAsia="宋体" w:hAnsi="Times New Roman"/>
                <w:sz w:val="28"/>
                <w:lang w:val="fr-FR"/>
              </w:rPr>
            </w:pPr>
            <w:r w:rsidRPr="00BF2335">
              <w:rPr>
                <w:rFonts w:ascii="Times New Roman" w:eastAsia="宋体" w:hAnsi="Times New Roman"/>
                <w:sz w:val="28"/>
                <w:lang w:val="fr-FR"/>
              </w:rPr>
              <w:t>9c et d</w:t>
            </w:r>
          </w:p>
          <w:p w14:paraId="47BF8D18" w14:textId="77777777" w:rsidR="00BF2335" w:rsidRPr="00BF2335" w:rsidRDefault="00BF2335" w:rsidP="00BF2335">
            <w:pPr>
              <w:jc w:val="left"/>
              <w:rPr>
                <w:rFonts w:ascii="Times New Roman" w:eastAsia="宋体" w:hAnsi="Times New Roman"/>
                <w:sz w:val="28"/>
                <w:lang w:val="fr-FR"/>
              </w:rPr>
            </w:pPr>
            <w:r w:rsidRPr="00BF2335">
              <w:rPr>
                <w:rFonts w:ascii="Times New Roman" w:eastAsia="宋体" w:hAnsi="Times New Roman"/>
                <w:sz w:val="28"/>
                <w:lang w:val="fr-FR"/>
              </w:rPr>
              <w:t>- vous etes canadien</w:t>
            </w:r>
          </w:p>
          <w:p w14:paraId="1A94BB38" w14:textId="77777777" w:rsidR="00BF2335" w:rsidRPr="00BF2335" w:rsidRDefault="00BF2335" w:rsidP="00BF2335">
            <w:pPr>
              <w:jc w:val="left"/>
              <w:rPr>
                <w:rFonts w:ascii="Times New Roman" w:eastAsia="宋体" w:hAnsi="Times New Roman"/>
                <w:sz w:val="28"/>
                <w:lang w:val="fr-FR"/>
              </w:rPr>
            </w:pPr>
            <w:r w:rsidRPr="00BF2335">
              <w:rPr>
                <w:rFonts w:ascii="Times New Roman" w:eastAsia="宋体" w:hAnsi="Times New Roman"/>
                <w:sz w:val="28"/>
                <w:lang w:val="fr-FR"/>
              </w:rPr>
              <w:t>- Nous allons tirer au sort.</w:t>
            </w:r>
          </w:p>
          <w:p w14:paraId="56DF2397" w14:textId="77777777" w:rsidR="00BF2335" w:rsidRPr="00BF2335" w:rsidRDefault="00BF2335" w:rsidP="00BF2335">
            <w:pPr>
              <w:jc w:val="left"/>
              <w:rPr>
                <w:rFonts w:ascii="Times New Roman" w:eastAsia="宋体" w:hAnsi="Times New Roman"/>
                <w:sz w:val="28"/>
                <w:lang w:val="fr-FR"/>
              </w:rPr>
            </w:pPr>
            <w:r w:rsidRPr="00BF2335">
              <w:rPr>
                <w:rFonts w:ascii="Times New Roman" w:eastAsia="宋体" w:hAnsi="Times New Roman"/>
                <w:sz w:val="28"/>
                <w:lang w:val="fr-FR"/>
              </w:rPr>
              <w:t>- elles ont un reve.</w:t>
            </w:r>
          </w:p>
          <w:p w14:paraId="4965464D" w14:textId="77777777" w:rsidR="00BF2335" w:rsidRPr="00BF2335" w:rsidRDefault="00BF2335" w:rsidP="00BF2335">
            <w:pPr>
              <w:jc w:val="left"/>
              <w:rPr>
                <w:rFonts w:ascii="Times New Roman" w:eastAsia="宋体" w:hAnsi="Times New Roman"/>
                <w:sz w:val="28"/>
                <w:lang w:val="fr-FR"/>
              </w:rPr>
            </w:pPr>
            <w:r w:rsidRPr="00BF2335">
              <w:rPr>
                <w:rFonts w:ascii="Times New Roman" w:eastAsia="宋体" w:hAnsi="Times New Roman"/>
                <w:sz w:val="28"/>
                <w:lang w:val="fr-FR"/>
              </w:rPr>
              <w:t>- Nous avons quatre finalistes.</w:t>
            </w:r>
          </w:p>
          <w:p w14:paraId="4D46C7C5" w14:textId="77777777" w:rsidR="00BF2335" w:rsidRPr="00BF2335" w:rsidRDefault="00BF2335" w:rsidP="00BF2335">
            <w:pPr>
              <w:jc w:val="left"/>
              <w:rPr>
                <w:rFonts w:ascii="Times New Roman" w:eastAsia="宋体" w:hAnsi="Times New Roman"/>
                <w:sz w:val="28"/>
                <w:lang w:val="fr-FR"/>
              </w:rPr>
            </w:pPr>
            <w:r w:rsidRPr="00BF2335">
              <w:rPr>
                <w:rFonts w:ascii="Times New Roman" w:eastAsia="宋体" w:hAnsi="Times New Roman"/>
                <w:sz w:val="28"/>
                <w:lang w:val="fr-FR"/>
              </w:rPr>
              <w:t>- Ils arrivent sur les Champs-Elysees.</w:t>
            </w:r>
          </w:p>
          <w:p w14:paraId="2F6ABB91" w14:textId="77777777" w:rsidR="00BF2335" w:rsidRPr="00BF2335" w:rsidRDefault="00BF2335" w:rsidP="00BF2335">
            <w:pPr>
              <w:jc w:val="left"/>
              <w:rPr>
                <w:rFonts w:ascii="Times New Roman" w:eastAsia="宋体" w:hAnsi="Times New Roman"/>
                <w:sz w:val="28"/>
                <w:lang w:val="fr-FR"/>
              </w:rPr>
            </w:pPr>
            <w:r w:rsidRPr="00BF2335">
              <w:rPr>
                <w:rFonts w:ascii="Times New Roman" w:eastAsia="宋体" w:hAnsi="Times New Roman"/>
                <w:sz w:val="28"/>
                <w:lang w:val="fr-FR"/>
              </w:rPr>
              <w:t>- Ils habitent aux Etats-Unis.</w:t>
            </w:r>
          </w:p>
          <w:p w14:paraId="2CAA6BD7" w14:textId="77777777" w:rsidR="00BF2335" w:rsidRPr="00BF2335" w:rsidRDefault="00BF2335" w:rsidP="00BF2335">
            <w:pPr>
              <w:jc w:val="left"/>
              <w:rPr>
                <w:rFonts w:ascii="Times New Roman" w:eastAsia="宋体" w:hAnsi="Times New Roman"/>
                <w:sz w:val="28"/>
                <w:lang w:val="fr-FR"/>
              </w:rPr>
            </w:pPr>
            <w:r w:rsidRPr="00BF2335">
              <w:rPr>
                <w:rFonts w:ascii="Times New Roman" w:eastAsia="宋体" w:hAnsi="Times New Roman"/>
                <w:sz w:val="28"/>
                <w:lang w:val="fr-FR"/>
              </w:rPr>
              <w:t>p.42</w:t>
            </w:r>
          </w:p>
          <w:p w14:paraId="4F953944" w14:textId="77777777" w:rsidR="00BF2335" w:rsidRDefault="007D6883" w:rsidP="00BF2335">
            <w:pPr>
              <w:jc w:val="left"/>
              <w:rPr>
                <w:rFonts w:ascii="Times New Roman" w:eastAsia="宋体" w:hAnsi="Times New Roman"/>
                <w:sz w:val="28"/>
                <w:lang w:val="fr-FR"/>
              </w:rPr>
            </w:pPr>
            <w:r w:rsidRPr="007D6883">
              <w:rPr>
                <w:rFonts w:ascii="Times New Roman" w:eastAsia="宋体" w:hAnsi="Times New Roman"/>
                <w:sz w:val="28"/>
                <w:lang w:val="fr-FR"/>
              </w:rPr>
              <w:t xml:space="preserve">Bonjour, je m'appelle Maria esteves, je suis professeur, je </w:t>
            </w:r>
            <w:r w:rsidRPr="007D6883">
              <w:rPr>
                <w:rFonts w:ascii="Times New Roman" w:eastAsia="宋体" w:hAnsi="Times New Roman"/>
                <w:sz w:val="28"/>
                <w:lang w:val="fr-FR"/>
              </w:rPr>
              <w:lastRenderedPageBreak/>
              <w:t>vous telephone pour les ours de portugais. Je sui libre le mercredi apres-midi. Mon numero de telephone est le 0685471226, je repete:0685471226. A bientot!</w:t>
            </w:r>
          </w:p>
          <w:p w14:paraId="2902DCBF" w14:textId="77777777" w:rsidR="00E87226" w:rsidRPr="00E87226" w:rsidRDefault="00E87226" w:rsidP="00E87226">
            <w:pPr>
              <w:jc w:val="left"/>
              <w:rPr>
                <w:rFonts w:ascii="Times New Roman" w:eastAsia="宋体" w:hAnsi="Times New Roman"/>
                <w:sz w:val="28"/>
                <w:lang w:val="fr-FR"/>
              </w:rPr>
            </w:pPr>
            <w:r w:rsidRPr="00E87226">
              <w:rPr>
                <w:rFonts w:ascii="Times New Roman" w:eastAsia="宋体" w:hAnsi="Times New Roman"/>
                <w:sz w:val="28"/>
                <w:lang w:val="fr-FR"/>
              </w:rPr>
              <w:t>1p. 190</w:t>
            </w:r>
          </w:p>
          <w:p w14:paraId="6DDB4E72" w14:textId="77777777" w:rsidR="00E87226" w:rsidRPr="00E87226" w:rsidRDefault="00E87226" w:rsidP="00E87226">
            <w:pPr>
              <w:jc w:val="left"/>
              <w:rPr>
                <w:rFonts w:ascii="Times New Roman" w:eastAsia="宋体" w:hAnsi="Times New Roman"/>
                <w:sz w:val="28"/>
                <w:lang w:val="fr-FR"/>
              </w:rPr>
            </w:pPr>
            <w:r w:rsidRPr="00E87226">
              <w:rPr>
                <w:rFonts w:ascii="Times New Roman" w:eastAsia="宋体" w:hAnsi="Times New Roman"/>
                <w:sz w:val="28"/>
                <w:lang w:val="fr-FR"/>
              </w:rPr>
              <w:t>1. Etudiant en litterature russe donne cours de russe pour douze euros de i'heure.</w:t>
            </w:r>
          </w:p>
          <w:p w14:paraId="5D8B6F48" w14:textId="115D5B0F" w:rsidR="00E87226" w:rsidRDefault="00E87226" w:rsidP="00E87226">
            <w:pPr>
              <w:jc w:val="left"/>
              <w:rPr>
                <w:rFonts w:ascii="Times New Roman" w:eastAsia="宋体" w:hAnsi="Times New Roman"/>
                <w:sz w:val="28"/>
                <w:lang w:val="fr-FR"/>
              </w:rPr>
            </w:pPr>
            <w:r w:rsidRPr="00E87226">
              <w:rPr>
                <w:rFonts w:ascii="Times New Roman" w:eastAsia="宋体" w:hAnsi="Times New Roman"/>
                <w:sz w:val="28"/>
                <w:lang w:val="fr-FR"/>
              </w:rPr>
              <w:t>2. Salut ! Tu es russe, tu as des cours tous les jours a L'universite et tu etudies beaucoup? Alors rendez-vous pour la fete a 12 heures dans la cour. Et bienvenue chez nous!</w:t>
            </w:r>
          </w:p>
        </w:tc>
        <w:tc>
          <w:tcPr>
            <w:tcW w:w="6974" w:type="dxa"/>
          </w:tcPr>
          <w:p w14:paraId="1BB92C34" w14:textId="77777777" w:rsidR="00A941D1" w:rsidRPr="00A941D1" w:rsidRDefault="00A941D1" w:rsidP="00A941D1">
            <w:pPr>
              <w:jc w:val="left"/>
              <w:rPr>
                <w:rFonts w:ascii="Times New Roman" w:eastAsia="宋体" w:hAnsi="Times New Roman"/>
                <w:sz w:val="28"/>
              </w:rPr>
            </w:pPr>
            <w:r w:rsidRPr="00A941D1">
              <w:rPr>
                <w:rFonts w:ascii="Times New Roman" w:eastAsia="宋体" w:hAnsi="Times New Roman"/>
                <w:sz w:val="28"/>
              </w:rPr>
              <w:lastRenderedPageBreak/>
              <w:t>1 and 2 p.30</w:t>
            </w:r>
          </w:p>
          <w:p w14:paraId="29E17619" w14:textId="77777777" w:rsidR="00A941D1" w:rsidRPr="00A941D1" w:rsidRDefault="00A941D1" w:rsidP="00A941D1">
            <w:pPr>
              <w:jc w:val="left"/>
              <w:rPr>
                <w:rFonts w:ascii="Times New Roman" w:eastAsia="宋体" w:hAnsi="Times New Roman"/>
                <w:sz w:val="28"/>
              </w:rPr>
            </w:pPr>
            <w:r w:rsidRPr="00A941D1">
              <w:rPr>
                <w:rFonts w:ascii="Times New Roman" w:eastAsia="宋体" w:hAnsi="Times New Roman"/>
                <w:sz w:val="28"/>
              </w:rPr>
              <w:t>- Excuse me .... It's for a piece of ID, ... I'd like some information, please.</w:t>
            </w:r>
          </w:p>
          <w:p w14:paraId="497C6131" w14:textId="77777777" w:rsidR="00A941D1" w:rsidRPr="00A941D1" w:rsidRDefault="00A941D1" w:rsidP="00A941D1">
            <w:pPr>
              <w:jc w:val="left"/>
              <w:rPr>
                <w:rFonts w:ascii="Times New Roman" w:eastAsia="宋体" w:hAnsi="Times New Roman"/>
                <w:sz w:val="28"/>
              </w:rPr>
            </w:pPr>
            <w:r w:rsidRPr="00A941D1">
              <w:rPr>
                <w:rFonts w:ascii="Times New Roman" w:eastAsia="宋体" w:hAnsi="Times New Roman"/>
                <w:sz w:val="28"/>
              </w:rPr>
              <w:t>- well ... you present a piece of identity, you complete a form ..</w:t>
            </w:r>
          </w:p>
          <w:p w14:paraId="43A972E9" w14:textId="77777777" w:rsidR="00A941D1" w:rsidRPr="00A941D1" w:rsidRDefault="00A941D1" w:rsidP="00A941D1">
            <w:pPr>
              <w:jc w:val="left"/>
              <w:rPr>
                <w:rFonts w:ascii="Times New Roman" w:eastAsia="宋体" w:hAnsi="Times New Roman"/>
                <w:sz w:val="28"/>
              </w:rPr>
            </w:pPr>
            <w:r w:rsidRPr="00A941D1">
              <w:rPr>
                <w:rFonts w:ascii="Times New Roman" w:eastAsia="宋体" w:hAnsi="Times New Roman"/>
                <w:sz w:val="28"/>
              </w:rPr>
              <w:t>- you ask for photos?</w:t>
            </w:r>
          </w:p>
          <w:p w14:paraId="56AA33E1" w14:textId="77777777" w:rsidR="00A941D1" w:rsidRPr="00A941D1" w:rsidRDefault="00A941D1" w:rsidP="00A941D1">
            <w:pPr>
              <w:jc w:val="left"/>
              <w:rPr>
                <w:rFonts w:ascii="Times New Roman" w:eastAsia="宋体" w:hAnsi="Times New Roman"/>
                <w:sz w:val="28"/>
              </w:rPr>
            </w:pPr>
            <w:r w:rsidRPr="00A941D1">
              <w:rPr>
                <w:rFonts w:ascii="Times New Roman" w:eastAsia="宋体" w:hAnsi="Times New Roman"/>
                <w:sz w:val="28"/>
              </w:rPr>
              <w:t>- Yes, a photo.</w:t>
            </w:r>
          </w:p>
          <w:p w14:paraId="5A951368" w14:textId="77777777" w:rsidR="00A941D1" w:rsidRPr="00A941D1" w:rsidRDefault="00A941D1" w:rsidP="00A941D1">
            <w:pPr>
              <w:jc w:val="left"/>
              <w:rPr>
                <w:rFonts w:ascii="Times New Roman" w:eastAsia="宋体" w:hAnsi="Times New Roman"/>
                <w:sz w:val="28"/>
              </w:rPr>
            </w:pPr>
            <w:r w:rsidRPr="00A941D1">
              <w:rPr>
                <w:rFonts w:ascii="Times New Roman" w:eastAsia="宋体" w:hAnsi="Times New Roman"/>
                <w:sz w:val="28"/>
              </w:rPr>
              <w:t>- And how much does that cost?</w:t>
            </w:r>
          </w:p>
          <w:p w14:paraId="2416605D" w14:textId="77777777" w:rsidR="00A941D1" w:rsidRPr="00A941D1" w:rsidRDefault="00A941D1" w:rsidP="00A941D1">
            <w:pPr>
              <w:jc w:val="left"/>
              <w:rPr>
                <w:rFonts w:ascii="Times New Roman" w:eastAsia="宋体" w:hAnsi="Times New Roman"/>
                <w:sz w:val="28"/>
              </w:rPr>
            </w:pPr>
            <w:r w:rsidRPr="00A941D1">
              <w:rPr>
                <w:rFonts w:ascii="Times New Roman" w:eastAsia="宋体" w:hAnsi="Times New Roman"/>
                <w:sz w:val="28"/>
              </w:rPr>
              <w:t>- You are a student?</w:t>
            </w:r>
          </w:p>
          <w:p w14:paraId="097B92A0" w14:textId="77777777" w:rsidR="00A941D1" w:rsidRPr="00A941D1" w:rsidRDefault="00A941D1" w:rsidP="00A941D1">
            <w:pPr>
              <w:jc w:val="left"/>
              <w:rPr>
                <w:rFonts w:ascii="Times New Roman" w:eastAsia="宋体" w:hAnsi="Times New Roman"/>
                <w:sz w:val="28"/>
              </w:rPr>
            </w:pPr>
            <w:r w:rsidRPr="00A941D1">
              <w:rPr>
                <w:rFonts w:ascii="Times New Roman" w:eastAsia="宋体" w:hAnsi="Times New Roman"/>
                <w:sz w:val="28"/>
              </w:rPr>
              <w:t>- Yes.</w:t>
            </w:r>
          </w:p>
          <w:p w14:paraId="77CA9B4A" w14:textId="77777777" w:rsidR="000452CA" w:rsidRPr="003B7C27" w:rsidRDefault="00A941D1" w:rsidP="00A941D1">
            <w:pPr>
              <w:jc w:val="left"/>
              <w:rPr>
                <w:rFonts w:ascii="Times New Roman" w:eastAsia="宋体" w:hAnsi="Times New Roman"/>
                <w:sz w:val="28"/>
              </w:rPr>
            </w:pPr>
            <w:r w:rsidRPr="003B7C27">
              <w:rPr>
                <w:rFonts w:ascii="Times New Roman" w:eastAsia="宋体" w:hAnsi="Times New Roman"/>
                <w:sz w:val="28"/>
              </w:rPr>
              <w:t>- It's free for students.</w:t>
            </w:r>
          </w:p>
          <w:p w14:paraId="47539598" w14:textId="77777777" w:rsidR="000A30EE" w:rsidRPr="000A30EE" w:rsidRDefault="000A30EE" w:rsidP="000A30EE">
            <w:pPr>
              <w:jc w:val="left"/>
              <w:rPr>
                <w:rFonts w:ascii="Times New Roman" w:eastAsia="宋体" w:hAnsi="Times New Roman"/>
                <w:sz w:val="28"/>
              </w:rPr>
            </w:pPr>
            <w:r w:rsidRPr="000A30EE">
              <w:rPr>
                <w:rFonts w:ascii="Times New Roman" w:eastAsia="宋体" w:hAnsi="Times New Roman"/>
                <w:sz w:val="28"/>
              </w:rPr>
              <w:t>4,5 and 6 p.31</w:t>
            </w:r>
          </w:p>
          <w:p w14:paraId="6C9EC640" w14:textId="77777777" w:rsidR="000A30EE" w:rsidRPr="000A30EE" w:rsidRDefault="000A30EE" w:rsidP="000A30EE">
            <w:pPr>
              <w:jc w:val="left"/>
              <w:rPr>
                <w:rFonts w:ascii="Times New Roman" w:eastAsia="宋体" w:hAnsi="Times New Roman"/>
                <w:sz w:val="28"/>
              </w:rPr>
            </w:pPr>
            <w:r w:rsidRPr="000A30EE">
              <w:rPr>
                <w:rFonts w:ascii="Times New Roman" w:eastAsia="宋体" w:hAnsi="Times New Roman"/>
                <w:sz w:val="28"/>
              </w:rPr>
              <w:t>Mademoiselle</w:t>
            </w:r>
          </w:p>
          <w:p w14:paraId="222883E2" w14:textId="77777777" w:rsidR="000A30EE" w:rsidRPr="000A30EE" w:rsidRDefault="000A30EE" w:rsidP="000A30EE">
            <w:pPr>
              <w:jc w:val="left"/>
              <w:rPr>
                <w:rFonts w:ascii="Times New Roman" w:eastAsia="宋体" w:hAnsi="Times New Roman"/>
                <w:sz w:val="28"/>
              </w:rPr>
            </w:pPr>
            <w:r w:rsidRPr="000A30EE">
              <w:rPr>
                <w:rFonts w:ascii="Times New Roman" w:eastAsia="宋体" w:hAnsi="Times New Roman"/>
                <w:sz w:val="28"/>
              </w:rPr>
              <w:lastRenderedPageBreak/>
              <w:t>-Hello sir. It's for an inscription. Here is my passport, a picture and my registration form.</w:t>
            </w:r>
          </w:p>
          <w:p w14:paraId="075827AF" w14:textId="77777777" w:rsidR="000A30EE" w:rsidRPr="000A30EE" w:rsidRDefault="000A30EE" w:rsidP="000A30EE">
            <w:pPr>
              <w:jc w:val="left"/>
              <w:rPr>
                <w:rFonts w:ascii="Times New Roman" w:eastAsia="宋体" w:hAnsi="Times New Roman"/>
                <w:sz w:val="28"/>
              </w:rPr>
            </w:pPr>
            <w:r w:rsidRPr="000A30EE">
              <w:rPr>
                <w:rFonts w:ascii="Times New Roman" w:eastAsia="宋体" w:hAnsi="Times New Roman"/>
                <w:sz w:val="28"/>
              </w:rPr>
              <w:t>-Well, thank you ... Oh! My coffee! I am sorry! ... your name ... Martinez. First Name .. Diane .. What is your date of birth? The 3rd or the 9th?</w:t>
            </w:r>
          </w:p>
          <w:p w14:paraId="5BF708FD" w14:textId="77777777" w:rsidR="000A30EE" w:rsidRPr="000A30EE" w:rsidRDefault="000A30EE" w:rsidP="000A30EE">
            <w:pPr>
              <w:jc w:val="left"/>
              <w:rPr>
                <w:rFonts w:ascii="Times New Roman" w:eastAsia="宋体" w:hAnsi="Times New Roman"/>
                <w:sz w:val="28"/>
              </w:rPr>
            </w:pPr>
            <w:r w:rsidRPr="000A30EE">
              <w:rPr>
                <w:rFonts w:ascii="Times New Roman" w:eastAsia="宋体" w:hAnsi="Times New Roman"/>
                <w:sz w:val="28"/>
              </w:rPr>
              <w:t>-The 9! This is February 9, 1995.</w:t>
            </w:r>
          </w:p>
          <w:p w14:paraId="2F20B664" w14:textId="77777777" w:rsidR="000A30EE" w:rsidRPr="000A30EE" w:rsidRDefault="000A30EE" w:rsidP="000A30EE">
            <w:pPr>
              <w:jc w:val="left"/>
              <w:rPr>
                <w:rFonts w:ascii="Times New Roman" w:eastAsia="宋体" w:hAnsi="Times New Roman"/>
                <w:sz w:val="28"/>
              </w:rPr>
            </w:pPr>
            <w:r w:rsidRPr="000A30EE">
              <w:rPr>
                <w:rFonts w:ascii="Times New Roman" w:eastAsia="宋体" w:hAnsi="Times New Roman"/>
                <w:sz w:val="28"/>
              </w:rPr>
              <w:t>-Well, nationality .. French.</w:t>
            </w:r>
          </w:p>
          <w:p w14:paraId="1501E40F" w14:textId="77777777" w:rsidR="000A30EE" w:rsidRPr="000A30EE" w:rsidRDefault="000A30EE" w:rsidP="000A30EE">
            <w:pPr>
              <w:jc w:val="left"/>
              <w:rPr>
                <w:rFonts w:ascii="Times New Roman" w:eastAsia="宋体" w:hAnsi="Times New Roman"/>
                <w:sz w:val="28"/>
              </w:rPr>
            </w:pPr>
            <w:r w:rsidRPr="000A30EE">
              <w:rPr>
                <w:rFonts w:ascii="Times New Roman" w:eastAsia="宋体" w:hAnsi="Times New Roman"/>
                <w:sz w:val="28"/>
              </w:rPr>
              <w:t>-Yes...</w:t>
            </w:r>
          </w:p>
          <w:p w14:paraId="0496E31A" w14:textId="77777777" w:rsidR="000A30EE" w:rsidRPr="000A30EE" w:rsidRDefault="000A30EE" w:rsidP="000A30EE">
            <w:pPr>
              <w:jc w:val="left"/>
              <w:rPr>
                <w:rFonts w:ascii="Times New Roman" w:eastAsia="宋体" w:hAnsi="Times New Roman"/>
                <w:sz w:val="28"/>
              </w:rPr>
            </w:pPr>
            <w:r w:rsidRPr="000A30EE">
              <w:rPr>
                <w:rFonts w:ascii="Times New Roman" w:eastAsia="宋体" w:hAnsi="Times New Roman"/>
                <w:sz w:val="28"/>
              </w:rPr>
              <w:t>-what are your contact details .. what is your address? It's number 30?</w:t>
            </w:r>
          </w:p>
          <w:p w14:paraId="2B931325" w14:textId="77777777" w:rsidR="000A30EE" w:rsidRPr="000A30EE" w:rsidRDefault="000A30EE" w:rsidP="000A30EE">
            <w:pPr>
              <w:jc w:val="left"/>
              <w:rPr>
                <w:rFonts w:ascii="Times New Roman" w:eastAsia="宋体" w:hAnsi="Times New Roman"/>
                <w:sz w:val="28"/>
              </w:rPr>
            </w:pPr>
            <w:r w:rsidRPr="000A30EE">
              <w:rPr>
                <w:rFonts w:ascii="Times New Roman" w:eastAsia="宋体" w:hAnsi="Times New Roman"/>
                <w:sz w:val="28"/>
              </w:rPr>
              <w:t>-I live 30 rue du Jura.</w:t>
            </w:r>
          </w:p>
          <w:p w14:paraId="44523CD8" w14:textId="77777777" w:rsidR="000A30EE" w:rsidRPr="000A30EE" w:rsidRDefault="000A30EE" w:rsidP="000A30EE">
            <w:pPr>
              <w:jc w:val="left"/>
              <w:rPr>
                <w:rFonts w:ascii="Times New Roman" w:eastAsia="宋体" w:hAnsi="Times New Roman"/>
                <w:sz w:val="28"/>
              </w:rPr>
            </w:pPr>
            <w:r w:rsidRPr="000A30EE">
              <w:rPr>
                <w:rFonts w:ascii="Times New Roman" w:eastAsia="宋体" w:hAnsi="Times New Roman"/>
                <w:sz w:val="28"/>
              </w:rPr>
              <w:t>-What is your phone number?</w:t>
            </w:r>
          </w:p>
          <w:p w14:paraId="21F51279" w14:textId="77777777" w:rsidR="000A30EE" w:rsidRPr="00BF2335" w:rsidRDefault="000A30EE" w:rsidP="000A30EE">
            <w:pPr>
              <w:jc w:val="left"/>
              <w:rPr>
                <w:rFonts w:ascii="Times New Roman" w:eastAsia="宋体" w:hAnsi="Times New Roman"/>
                <w:sz w:val="28"/>
              </w:rPr>
            </w:pPr>
            <w:r w:rsidRPr="00BF2335">
              <w:rPr>
                <w:rFonts w:ascii="Times New Roman" w:eastAsia="宋体" w:hAnsi="Times New Roman"/>
                <w:sz w:val="28"/>
              </w:rPr>
              <w:t>It's 0324352918.</w:t>
            </w:r>
          </w:p>
          <w:p w14:paraId="08629832" w14:textId="77777777" w:rsidR="000A30EE" w:rsidRPr="00BF2335" w:rsidRDefault="000A30EE" w:rsidP="000A30EE">
            <w:pPr>
              <w:jc w:val="left"/>
              <w:rPr>
                <w:rFonts w:ascii="Times New Roman" w:eastAsia="宋体" w:hAnsi="Times New Roman"/>
                <w:sz w:val="28"/>
              </w:rPr>
            </w:pPr>
            <w:r w:rsidRPr="00BF2335">
              <w:rPr>
                <w:rFonts w:ascii="Times New Roman" w:eastAsia="宋体" w:hAnsi="Times New Roman"/>
                <w:sz w:val="28"/>
              </w:rPr>
              <w:t>-Thank you</w:t>
            </w:r>
          </w:p>
          <w:p w14:paraId="09C10969"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2 p.34</w:t>
            </w:r>
          </w:p>
          <w:p w14:paraId="4D92BA8A"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lastRenderedPageBreak/>
              <w:t>Ladies, ladies, gentlemen, we will soon be drawing lots. We have four finalists, they are in Canada, Madagascar, Senegal and Tunisia. They wish to come to Paris, they have a dream ... Listen to them.</w:t>
            </w:r>
          </w:p>
          <w:p w14:paraId="110B1F38"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 My name is Issa, I am 22 years old. I am a student in jorunalism. I live in Senegal and I have a pasion: cycling. I would like to see the arrival of the Tour de France on the Elysees camps!</w:t>
            </w:r>
          </w:p>
          <w:p w14:paraId="72B96E13"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 My name is Nora. I live in Tunisia ... I am Tunisian! I am 55 years old, I am a doctor. My passion is painting and I have a dream: to visit the museums of Paris; the Louvre and all the others!</w:t>
            </w:r>
          </w:p>
          <w:p w14:paraId="4EC0BAB9"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 xml:space="preserve">- Me, it's Tom. I am born in the United States but I live in Madagascar. I'm 31 years old and I work in a bar. I love music, all the music: rock, techno, rap ... My dream is to go </w:t>
            </w:r>
            <w:r w:rsidRPr="003B7C27">
              <w:rPr>
                <w:rFonts w:ascii="Times New Roman" w:eastAsia="宋体" w:hAnsi="Times New Roman"/>
                <w:sz w:val="28"/>
              </w:rPr>
              <w:lastRenderedPageBreak/>
              <w:t>to Paris for the Fête de la Musique, June 21st.</w:t>
            </w:r>
          </w:p>
          <w:p w14:paraId="52C833BB"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 I am called Celine. I'm 24 years old. I live in Quebec, Canada. I am a student in architecture. I dream to spend the 14th of July in Paris to see the fireworks of the Eiffel Tower!</w:t>
            </w:r>
          </w:p>
          <w:p w14:paraId="657575AE"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8 p.37</w:t>
            </w:r>
          </w:p>
          <w:p w14:paraId="663091DD"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 Ladies, ladies, gentlemen the great monent has come: the draw! Who's going to Paris? And here it is ... She is young, she is 24 years old. She lives in Canada. She studies architecture. She wants to go to Paris on July 14, she dreams of seeing the fireworks of the Eiffel Tower! Congratulations, you have won!</w:t>
            </w:r>
          </w:p>
          <w:p w14:paraId="7058BC93"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9 b p.37</w:t>
            </w:r>
          </w:p>
          <w:p w14:paraId="174745D2"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 They are three.</w:t>
            </w:r>
          </w:p>
          <w:p w14:paraId="244E4ADA"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 They love painting.</w:t>
            </w:r>
          </w:p>
          <w:p w14:paraId="6A9A648F"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lastRenderedPageBreak/>
              <w:t>- They are called Martin and Antoine.</w:t>
            </w:r>
          </w:p>
          <w:p w14:paraId="4010BA36"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 They call the candidates.</w:t>
            </w:r>
          </w:p>
          <w:p w14:paraId="5CC4718C"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 We have three candidates.</w:t>
            </w:r>
          </w:p>
          <w:p w14:paraId="7744F015" w14:textId="77777777" w:rsidR="003B7C27" w:rsidRPr="003B7C27" w:rsidRDefault="003B7C27" w:rsidP="003B7C27">
            <w:pPr>
              <w:jc w:val="left"/>
              <w:rPr>
                <w:rFonts w:ascii="Times New Roman" w:eastAsia="宋体" w:hAnsi="Times New Roman"/>
                <w:sz w:val="28"/>
              </w:rPr>
            </w:pPr>
            <w:r w:rsidRPr="003B7C27">
              <w:rPr>
                <w:rFonts w:ascii="Times New Roman" w:eastAsia="宋体" w:hAnsi="Times New Roman"/>
                <w:sz w:val="28"/>
              </w:rPr>
              <w:t>- They love each other very much, they adore each other</w:t>
            </w:r>
          </w:p>
          <w:p w14:paraId="2ABB48DF" w14:textId="77777777" w:rsidR="003B7C27" w:rsidRPr="00BF2335" w:rsidRDefault="003B7C27" w:rsidP="003B7C27">
            <w:pPr>
              <w:jc w:val="left"/>
              <w:rPr>
                <w:rFonts w:ascii="Times New Roman" w:eastAsia="宋体" w:hAnsi="Times New Roman"/>
                <w:sz w:val="28"/>
              </w:rPr>
            </w:pPr>
            <w:r w:rsidRPr="00BF2335">
              <w:rPr>
                <w:rFonts w:ascii="Times New Roman" w:eastAsia="宋体" w:hAnsi="Times New Roman"/>
                <w:sz w:val="28"/>
              </w:rPr>
              <w:t>- They have a dream.</w:t>
            </w:r>
          </w:p>
          <w:p w14:paraId="7A53FA12" w14:textId="77777777" w:rsidR="003B7C27" w:rsidRDefault="003B7C27" w:rsidP="003B7C27">
            <w:pPr>
              <w:jc w:val="left"/>
              <w:rPr>
                <w:rFonts w:ascii="Times New Roman" w:eastAsia="宋体" w:hAnsi="Times New Roman"/>
                <w:sz w:val="28"/>
              </w:rPr>
            </w:pPr>
            <w:r w:rsidRPr="00BF2335">
              <w:rPr>
                <w:rFonts w:ascii="Times New Roman" w:eastAsia="宋体" w:hAnsi="Times New Roman"/>
                <w:sz w:val="28"/>
              </w:rPr>
              <w:t>- you have a passion.</w:t>
            </w:r>
          </w:p>
          <w:p w14:paraId="375BA4E8" w14:textId="77777777" w:rsidR="007D6883" w:rsidRPr="007D6883" w:rsidRDefault="007D6883" w:rsidP="007D6883">
            <w:pPr>
              <w:jc w:val="left"/>
              <w:rPr>
                <w:rFonts w:ascii="Times New Roman" w:eastAsia="宋体" w:hAnsi="Times New Roman"/>
                <w:sz w:val="28"/>
              </w:rPr>
            </w:pPr>
            <w:r w:rsidRPr="007D6883">
              <w:rPr>
                <w:rFonts w:ascii="Times New Roman" w:eastAsia="宋体" w:hAnsi="Times New Roman"/>
                <w:sz w:val="28"/>
              </w:rPr>
              <w:t>9c and d</w:t>
            </w:r>
          </w:p>
          <w:p w14:paraId="51D22D06" w14:textId="77777777" w:rsidR="007D6883" w:rsidRPr="007D6883" w:rsidRDefault="007D6883" w:rsidP="007D6883">
            <w:pPr>
              <w:jc w:val="left"/>
              <w:rPr>
                <w:rFonts w:ascii="Times New Roman" w:eastAsia="宋体" w:hAnsi="Times New Roman"/>
                <w:sz w:val="28"/>
              </w:rPr>
            </w:pPr>
            <w:r w:rsidRPr="007D6883">
              <w:rPr>
                <w:rFonts w:ascii="Times New Roman" w:eastAsia="宋体" w:hAnsi="Times New Roman"/>
                <w:sz w:val="28"/>
              </w:rPr>
              <w:t>- you are Canadian</w:t>
            </w:r>
          </w:p>
          <w:p w14:paraId="071629BB" w14:textId="77777777" w:rsidR="007D6883" w:rsidRPr="007D6883" w:rsidRDefault="007D6883" w:rsidP="007D6883">
            <w:pPr>
              <w:jc w:val="left"/>
              <w:rPr>
                <w:rFonts w:ascii="Times New Roman" w:eastAsia="宋体" w:hAnsi="Times New Roman"/>
                <w:sz w:val="28"/>
              </w:rPr>
            </w:pPr>
            <w:r w:rsidRPr="007D6883">
              <w:rPr>
                <w:rFonts w:ascii="Times New Roman" w:eastAsia="宋体" w:hAnsi="Times New Roman"/>
                <w:sz w:val="28"/>
              </w:rPr>
              <w:t>- We will draw lots.</w:t>
            </w:r>
          </w:p>
          <w:p w14:paraId="784BA9A5" w14:textId="77777777" w:rsidR="007D6883" w:rsidRPr="007D6883" w:rsidRDefault="007D6883" w:rsidP="007D6883">
            <w:pPr>
              <w:jc w:val="left"/>
              <w:rPr>
                <w:rFonts w:ascii="Times New Roman" w:eastAsia="宋体" w:hAnsi="Times New Roman"/>
                <w:sz w:val="28"/>
              </w:rPr>
            </w:pPr>
            <w:r w:rsidRPr="007D6883">
              <w:rPr>
                <w:rFonts w:ascii="Times New Roman" w:eastAsia="宋体" w:hAnsi="Times New Roman"/>
                <w:sz w:val="28"/>
              </w:rPr>
              <w:t>- they have a dream.</w:t>
            </w:r>
          </w:p>
          <w:p w14:paraId="09B8206C" w14:textId="77777777" w:rsidR="007D6883" w:rsidRPr="007D6883" w:rsidRDefault="007D6883" w:rsidP="007D6883">
            <w:pPr>
              <w:jc w:val="left"/>
              <w:rPr>
                <w:rFonts w:ascii="Times New Roman" w:eastAsia="宋体" w:hAnsi="Times New Roman"/>
                <w:sz w:val="28"/>
              </w:rPr>
            </w:pPr>
            <w:r w:rsidRPr="007D6883">
              <w:rPr>
                <w:rFonts w:ascii="Times New Roman" w:eastAsia="宋体" w:hAnsi="Times New Roman"/>
                <w:sz w:val="28"/>
              </w:rPr>
              <w:t>- We have four finalists.</w:t>
            </w:r>
          </w:p>
          <w:p w14:paraId="77C07DE9" w14:textId="77777777" w:rsidR="007D6883" w:rsidRPr="007D6883" w:rsidRDefault="007D6883" w:rsidP="007D6883">
            <w:pPr>
              <w:jc w:val="left"/>
              <w:rPr>
                <w:rFonts w:ascii="Times New Roman" w:eastAsia="宋体" w:hAnsi="Times New Roman"/>
                <w:sz w:val="28"/>
              </w:rPr>
            </w:pPr>
            <w:r w:rsidRPr="007D6883">
              <w:rPr>
                <w:rFonts w:ascii="Times New Roman" w:eastAsia="宋体" w:hAnsi="Times New Roman"/>
                <w:sz w:val="28"/>
              </w:rPr>
              <w:t>- They arrive on the Champs-Elysees.</w:t>
            </w:r>
          </w:p>
          <w:p w14:paraId="2EAB5A11" w14:textId="77777777" w:rsidR="007D6883" w:rsidRPr="007D6883" w:rsidRDefault="007D6883" w:rsidP="007D6883">
            <w:pPr>
              <w:jc w:val="left"/>
              <w:rPr>
                <w:rFonts w:ascii="Times New Roman" w:eastAsia="宋体" w:hAnsi="Times New Roman"/>
                <w:sz w:val="28"/>
              </w:rPr>
            </w:pPr>
            <w:r w:rsidRPr="007D6883">
              <w:rPr>
                <w:rFonts w:ascii="Times New Roman" w:eastAsia="宋体" w:hAnsi="Times New Roman"/>
                <w:sz w:val="28"/>
              </w:rPr>
              <w:t>- They live in the United States.</w:t>
            </w:r>
          </w:p>
          <w:p w14:paraId="7EAB12EB" w14:textId="77777777" w:rsidR="007D6883" w:rsidRPr="007D6883" w:rsidRDefault="007D6883" w:rsidP="007D6883">
            <w:pPr>
              <w:jc w:val="left"/>
              <w:rPr>
                <w:rFonts w:ascii="Times New Roman" w:eastAsia="宋体" w:hAnsi="Times New Roman"/>
                <w:sz w:val="28"/>
              </w:rPr>
            </w:pPr>
            <w:r w:rsidRPr="007D6883">
              <w:rPr>
                <w:rFonts w:ascii="Times New Roman" w:eastAsia="宋体" w:hAnsi="Times New Roman"/>
                <w:sz w:val="28"/>
              </w:rPr>
              <w:t>p.42</w:t>
            </w:r>
          </w:p>
          <w:p w14:paraId="457B1ACD" w14:textId="77777777" w:rsidR="007D6883" w:rsidRDefault="007D6883" w:rsidP="007D6883">
            <w:pPr>
              <w:jc w:val="left"/>
              <w:rPr>
                <w:rFonts w:ascii="Times New Roman" w:eastAsia="宋体" w:hAnsi="Times New Roman"/>
                <w:sz w:val="28"/>
              </w:rPr>
            </w:pPr>
            <w:r w:rsidRPr="007D6883">
              <w:rPr>
                <w:rFonts w:ascii="Times New Roman" w:eastAsia="宋体" w:hAnsi="Times New Roman"/>
                <w:sz w:val="28"/>
              </w:rPr>
              <w:t xml:space="preserve">Hello, my name is Maria esteves, I am a teacher, I call you </w:t>
            </w:r>
            <w:r w:rsidRPr="007D6883">
              <w:rPr>
                <w:rFonts w:ascii="Times New Roman" w:eastAsia="宋体" w:hAnsi="Times New Roman"/>
                <w:sz w:val="28"/>
              </w:rPr>
              <w:lastRenderedPageBreak/>
              <w:t>for Portuguese bears. I'm free on Wednesday afternoon. My phone number is 0685471226, I repeat: 0685471226. See you soon!</w:t>
            </w:r>
          </w:p>
          <w:p w14:paraId="665B8E5A" w14:textId="77777777" w:rsidR="00E87226" w:rsidRPr="00E87226" w:rsidRDefault="00E87226" w:rsidP="00E87226">
            <w:pPr>
              <w:jc w:val="left"/>
              <w:rPr>
                <w:rFonts w:ascii="Times New Roman" w:eastAsia="宋体" w:hAnsi="Times New Roman"/>
                <w:sz w:val="28"/>
              </w:rPr>
            </w:pPr>
            <w:r w:rsidRPr="00E87226">
              <w:rPr>
                <w:rFonts w:ascii="Times New Roman" w:eastAsia="宋体" w:hAnsi="Times New Roman"/>
                <w:sz w:val="28"/>
              </w:rPr>
              <w:t>1p. 190</w:t>
            </w:r>
          </w:p>
          <w:p w14:paraId="6170FBAB" w14:textId="77777777" w:rsidR="00E87226" w:rsidRPr="00E87226" w:rsidRDefault="00E87226" w:rsidP="00E87226">
            <w:pPr>
              <w:jc w:val="left"/>
              <w:rPr>
                <w:rFonts w:ascii="Times New Roman" w:eastAsia="宋体" w:hAnsi="Times New Roman"/>
                <w:sz w:val="28"/>
              </w:rPr>
            </w:pPr>
            <w:r w:rsidRPr="00E87226">
              <w:rPr>
                <w:rFonts w:ascii="Times New Roman" w:eastAsia="宋体" w:hAnsi="Times New Roman"/>
                <w:sz w:val="28"/>
              </w:rPr>
              <w:t>1. Student in Russian literature gives Russian lessons for twelve euros of the hour.</w:t>
            </w:r>
          </w:p>
          <w:p w14:paraId="5E0AA244" w14:textId="4673BB51" w:rsidR="00E87226" w:rsidRPr="00BF2335" w:rsidRDefault="00E87226" w:rsidP="00E87226">
            <w:pPr>
              <w:jc w:val="left"/>
              <w:rPr>
                <w:rFonts w:ascii="Times New Roman" w:eastAsia="宋体" w:hAnsi="Times New Roman"/>
                <w:sz w:val="28"/>
              </w:rPr>
            </w:pPr>
            <w:r w:rsidRPr="00E87226">
              <w:rPr>
                <w:rFonts w:ascii="Times New Roman" w:eastAsia="宋体" w:hAnsi="Times New Roman"/>
                <w:sz w:val="28"/>
              </w:rPr>
              <w:t>2. Hi! You are Russian, you have classes every day at the university and you study a lot? Then go for the party at 12 o'clock in the courtyard. And welcome to us!</w:t>
            </w:r>
            <w:bookmarkStart w:id="0" w:name="_GoBack"/>
            <w:bookmarkEnd w:id="0"/>
          </w:p>
        </w:tc>
      </w:tr>
    </w:tbl>
    <w:p w14:paraId="6AC995DB" w14:textId="77777777" w:rsidR="00025163" w:rsidRPr="000E7585" w:rsidRDefault="00025163">
      <w:pPr>
        <w:rPr>
          <w:rFonts w:ascii="Times New Roman" w:eastAsia="宋体" w:hAnsi="Times New Roman"/>
          <w:sz w:val="28"/>
        </w:rPr>
      </w:pPr>
    </w:p>
    <w:sectPr w:rsidR="00025163" w:rsidRPr="000E7585" w:rsidSect="000E7585">
      <w:pgSz w:w="16838" w:h="11906" w:orient="landscape"/>
      <w:pgMar w:top="1080" w:right="1440" w:bottom="108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54E08F" w14:textId="77777777" w:rsidR="00980F56" w:rsidRDefault="00980F56" w:rsidP="00AA320E">
      <w:r>
        <w:separator/>
      </w:r>
    </w:p>
  </w:endnote>
  <w:endnote w:type="continuationSeparator" w:id="0">
    <w:p w14:paraId="25187774" w14:textId="77777777" w:rsidR="00980F56" w:rsidRDefault="00980F56" w:rsidP="00AA3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DDC1F4" w14:textId="77777777" w:rsidR="00980F56" w:rsidRDefault="00980F56" w:rsidP="00AA320E">
      <w:r>
        <w:separator/>
      </w:r>
    </w:p>
  </w:footnote>
  <w:footnote w:type="continuationSeparator" w:id="0">
    <w:p w14:paraId="1BBCD82D" w14:textId="77777777" w:rsidR="00980F56" w:rsidRDefault="00980F56" w:rsidP="00AA320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NjU2tjAzNzE0MjZS0lEKTi0uzszPAymwrAUAZpzCTywAAAA="/>
  </w:docVars>
  <w:rsids>
    <w:rsidRoot w:val="002C3007"/>
    <w:rsid w:val="00025163"/>
    <w:rsid w:val="000452CA"/>
    <w:rsid w:val="00047BD1"/>
    <w:rsid w:val="00071E1D"/>
    <w:rsid w:val="000A30EE"/>
    <w:rsid w:val="000E7585"/>
    <w:rsid w:val="000F6CAD"/>
    <w:rsid w:val="001510FC"/>
    <w:rsid w:val="0020252B"/>
    <w:rsid w:val="0023241A"/>
    <w:rsid w:val="00241ED3"/>
    <w:rsid w:val="00245633"/>
    <w:rsid w:val="00260C84"/>
    <w:rsid w:val="002C3007"/>
    <w:rsid w:val="002C7F1E"/>
    <w:rsid w:val="003A04FE"/>
    <w:rsid w:val="003B7C27"/>
    <w:rsid w:val="004734B2"/>
    <w:rsid w:val="004E4F6F"/>
    <w:rsid w:val="005038ED"/>
    <w:rsid w:val="005B62D3"/>
    <w:rsid w:val="0066233D"/>
    <w:rsid w:val="00664E8C"/>
    <w:rsid w:val="00692551"/>
    <w:rsid w:val="006F08E1"/>
    <w:rsid w:val="007D6883"/>
    <w:rsid w:val="008A6CCA"/>
    <w:rsid w:val="00927979"/>
    <w:rsid w:val="00954116"/>
    <w:rsid w:val="00976E74"/>
    <w:rsid w:val="00980F56"/>
    <w:rsid w:val="00997019"/>
    <w:rsid w:val="009D4821"/>
    <w:rsid w:val="009D7872"/>
    <w:rsid w:val="00A121C9"/>
    <w:rsid w:val="00A37288"/>
    <w:rsid w:val="00A941D1"/>
    <w:rsid w:val="00AA320E"/>
    <w:rsid w:val="00B05018"/>
    <w:rsid w:val="00BD281C"/>
    <w:rsid w:val="00BF2335"/>
    <w:rsid w:val="00CB3F12"/>
    <w:rsid w:val="00D34FDB"/>
    <w:rsid w:val="00DE5104"/>
    <w:rsid w:val="00E3151C"/>
    <w:rsid w:val="00E37C1D"/>
    <w:rsid w:val="00E550E2"/>
    <w:rsid w:val="00E87226"/>
    <w:rsid w:val="00E96714"/>
    <w:rsid w:val="00EB6190"/>
    <w:rsid w:val="00EB664D"/>
    <w:rsid w:val="00F00B49"/>
    <w:rsid w:val="00F536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3FA82"/>
  <w15:chartTrackingRefBased/>
  <w15:docId w15:val="{6B27189A-C9E4-47DE-9992-E929B9EB9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E75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AA320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AA320E"/>
    <w:rPr>
      <w:sz w:val="18"/>
      <w:szCs w:val="18"/>
    </w:rPr>
  </w:style>
  <w:style w:type="paragraph" w:styleId="a5">
    <w:name w:val="footer"/>
    <w:basedOn w:val="a"/>
    <w:link w:val="Char0"/>
    <w:uiPriority w:val="99"/>
    <w:unhideWhenUsed/>
    <w:rsid w:val="00AA320E"/>
    <w:pPr>
      <w:tabs>
        <w:tab w:val="center" w:pos="4153"/>
        <w:tab w:val="right" w:pos="8306"/>
      </w:tabs>
      <w:snapToGrid w:val="0"/>
      <w:jc w:val="left"/>
    </w:pPr>
    <w:rPr>
      <w:sz w:val="18"/>
      <w:szCs w:val="18"/>
    </w:rPr>
  </w:style>
  <w:style w:type="character" w:customStyle="1" w:styleId="Char0">
    <w:name w:val="页脚 Char"/>
    <w:basedOn w:val="a0"/>
    <w:link w:val="a5"/>
    <w:uiPriority w:val="99"/>
    <w:rsid w:val="00AA320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7</TotalTime>
  <Pages>6</Pages>
  <Words>913</Words>
  <Characters>520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M</dc:creator>
  <cp:keywords/>
  <dc:description/>
  <cp:lastModifiedBy>QM</cp:lastModifiedBy>
  <cp:revision>39</cp:revision>
  <dcterms:created xsi:type="dcterms:W3CDTF">2018-10-17T12:27:00Z</dcterms:created>
  <dcterms:modified xsi:type="dcterms:W3CDTF">2018-11-09T00:06:00Z</dcterms:modified>
</cp:coreProperties>
</file>